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3E4FF" w14:textId="6587F7FD" w:rsidR="006D6026" w:rsidRDefault="00EB13F4" w:rsidP="006D6026">
      <w:r>
        <w:t xml:space="preserve">The </w:t>
      </w:r>
      <w:r w:rsidR="006D6026">
        <w:t xml:space="preserve">Wolfson </w:t>
      </w:r>
      <w:proofErr w:type="spellStart"/>
      <w:r w:rsidR="00544120">
        <w:t>SPaRC</w:t>
      </w:r>
      <w:proofErr w:type="spellEnd"/>
      <w:r w:rsidR="00544120">
        <w:t xml:space="preserve"> </w:t>
      </w:r>
      <w:r w:rsidR="0087714B">
        <w:t>(Sensory, Pain and Regeneration Centre)</w:t>
      </w:r>
      <w:r w:rsidR="007A14E0">
        <w:t xml:space="preserve"> at King’s College London</w:t>
      </w:r>
      <w:r w:rsidR="000C4400">
        <w:t>, Guy’s Hospital Campus</w:t>
      </w:r>
      <w:r w:rsidR="006D6026">
        <w:t xml:space="preserve"> </w:t>
      </w:r>
      <w:r w:rsidR="0007283B">
        <w:t xml:space="preserve">hosted </w:t>
      </w:r>
      <w:r w:rsidR="006D6026">
        <w:t>an outreach programme for A-Level students looking for practical work experience in a research lab</w:t>
      </w:r>
      <w:r w:rsidR="00C03680">
        <w:t xml:space="preserve"> </w:t>
      </w:r>
      <w:r w:rsidR="000C4400">
        <w:t xml:space="preserve">within a </w:t>
      </w:r>
      <w:r w:rsidR="00051CE2">
        <w:t>university</w:t>
      </w:r>
      <w:r w:rsidR="000C4400">
        <w:t xml:space="preserve"> environment</w:t>
      </w:r>
      <w:r w:rsidR="006D6026">
        <w:t xml:space="preserve">. The </w:t>
      </w:r>
      <w:r w:rsidR="0007283B">
        <w:t>programme was held for</w:t>
      </w:r>
      <w:r w:rsidR="006D6026">
        <w:t xml:space="preserve"> 5 days in the summer of 2023 and was </w:t>
      </w:r>
      <w:r w:rsidR="000C4400">
        <w:t>generously</w:t>
      </w:r>
      <w:r w:rsidR="00630A5F">
        <w:t xml:space="preserve"> </w:t>
      </w:r>
      <w:r w:rsidR="006D6026">
        <w:t xml:space="preserve">sponsored by the Biochemical Society. </w:t>
      </w:r>
      <w:r w:rsidR="00AC1BF0">
        <w:t>At King’s College London</w:t>
      </w:r>
      <w:r w:rsidR="00051CE2">
        <w:t>,</w:t>
      </w:r>
      <w:r w:rsidR="00AC1BF0">
        <w:t xml:space="preserve"> w</w:t>
      </w:r>
      <w:r w:rsidR="00533BF8" w:rsidRPr="00533BF8">
        <w:t xml:space="preserve">e </w:t>
      </w:r>
      <w:r w:rsidR="0007283B">
        <w:t>strive</w:t>
      </w:r>
      <w:r w:rsidR="0007283B" w:rsidRPr="00533BF8">
        <w:t xml:space="preserve"> </w:t>
      </w:r>
      <w:r w:rsidR="00533BF8" w:rsidRPr="00533BF8">
        <w:t>for inclusivity and diversity</w:t>
      </w:r>
      <w:r w:rsidR="003271D0">
        <w:t>, including</w:t>
      </w:r>
      <w:r w:rsidR="00533BF8" w:rsidRPr="00533BF8">
        <w:t xml:space="preserve"> our placement students</w:t>
      </w:r>
      <w:r w:rsidR="00A42365">
        <w:t>,</w:t>
      </w:r>
      <w:r w:rsidR="00533BF8" w:rsidRPr="00533BF8">
        <w:t xml:space="preserve"> and </w:t>
      </w:r>
      <w:r w:rsidR="00144987">
        <w:t>we pro-actively sought</w:t>
      </w:r>
      <w:r w:rsidR="00533BF8" w:rsidRPr="00533BF8">
        <w:t xml:space="preserve"> </w:t>
      </w:r>
      <w:r w:rsidR="00533BF8">
        <w:t xml:space="preserve">participation of </w:t>
      </w:r>
      <w:r w:rsidR="00533BF8" w:rsidRPr="00533BF8">
        <w:t xml:space="preserve">students </w:t>
      </w:r>
      <w:r w:rsidR="00533BF8">
        <w:t xml:space="preserve">from </w:t>
      </w:r>
      <w:r w:rsidR="00630A5F">
        <w:t xml:space="preserve">local schools with </w:t>
      </w:r>
      <w:r w:rsidR="00144987">
        <w:t>a high proportion of students from</w:t>
      </w:r>
      <w:r w:rsidR="007D05FA">
        <w:t xml:space="preserve"> </w:t>
      </w:r>
      <w:r w:rsidR="00060D6B">
        <w:t>disadvantaged backgrounds and from</w:t>
      </w:r>
      <w:r w:rsidR="00630A5F">
        <w:t xml:space="preserve"> </w:t>
      </w:r>
      <w:r w:rsidR="00630A5F" w:rsidRPr="00533BF8">
        <w:t>backgrounds</w:t>
      </w:r>
      <w:r w:rsidR="007D05FA">
        <w:t xml:space="preserve"> that are underrepresented at </w:t>
      </w:r>
      <w:r w:rsidR="00051CE2">
        <w:t>university</w:t>
      </w:r>
      <w:r w:rsidR="00533BF8" w:rsidRPr="00533BF8">
        <w:t>.</w:t>
      </w:r>
    </w:p>
    <w:p w14:paraId="19B41A25" w14:textId="04677DC5" w:rsidR="00EB13F4" w:rsidRDefault="006D6026" w:rsidP="006D6026">
      <w:r>
        <w:t xml:space="preserve">The programme </w:t>
      </w:r>
      <w:r w:rsidR="003374D2">
        <w:t>wa</w:t>
      </w:r>
      <w:r>
        <w:t xml:space="preserve">s a mix of hands-on lab sessions, introductory talks to different research themes, and tours of core </w:t>
      </w:r>
      <w:r w:rsidR="005261E3">
        <w:t xml:space="preserve">research </w:t>
      </w:r>
      <w:r>
        <w:t xml:space="preserve">facilities. Students </w:t>
      </w:r>
      <w:r w:rsidR="00533BF8">
        <w:t xml:space="preserve">received the </w:t>
      </w:r>
      <w:r>
        <w:t xml:space="preserve">opportunity to learn from and interact with scientists at many stages of their careers who </w:t>
      </w:r>
      <w:r w:rsidR="00533BF8">
        <w:t xml:space="preserve">led </w:t>
      </w:r>
      <w:r>
        <w:t xml:space="preserve">various sessions on the programme (technical staff, research assistants, PhD students, postdoctoral researchers, lecturers, professors </w:t>
      </w:r>
      <w:r w:rsidR="00E46735">
        <w:t xml:space="preserve">and </w:t>
      </w:r>
      <w:r>
        <w:t>clinicians), with the aim of providing a flavour of university life and a career in biomedical science, medical research and medicine.</w:t>
      </w:r>
    </w:p>
    <w:p w14:paraId="56E4B148" w14:textId="57792887" w:rsidR="00465833" w:rsidRDefault="00AE1B1C" w:rsidP="529E7E9B">
      <w:r>
        <w:t>This year, w</w:t>
      </w:r>
      <w:r w:rsidR="00630A5F">
        <w:t xml:space="preserve">e had 12 students (10 sponsored by the Biochemical </w:t>
      </w:r>
      <w:r w:rsidR="002C09AF">
        <w:t>S</w:t>
      </w:r>
      <w:r w:rsidR="00630A5F">
        <w:t>ociety and 2 matched funding from other sources)</w:t>
      </w:r>
      <w:r w:rsidR="00654452">
        <w:t xml:space="preserve"> from 8 different schools</w:t>
      </w:r>
      <w:r w:rsidR="00BF202D">
        <w:t xml:space="preserve">, who were studying various STEM subjects at A-level </w:t>
      </w:r>
      <w:r w:rsidR="00DA67C3">
        <w:t>with</w:t>
      </w:r>
      <w:r w:rsidR="00BF202D">
        <w:t xml:space="preserve"> an interest in pursuing science or medicine</w:t>
      </w:r>
      <w:r>
        <w:t xml:space="preserve">. </w:t>
      </w:r>
      <w:r w:rsidR="00465833">
        <w:t xml:space="preserve">The outreach grant </w:t>
      </w:r>
      <w:r w:rsidR="003044CB">
        <w:t>fund</w:t>
      </w:r>
      <w:r w:rsidR="00DA67C3">
        <w:t>ed</w:t>
      </w:r>
      <w:r w:rsidR="003044CB">
        <w:t xml:space="preserve"> the students</w:t>
      </w:r>
      <w:r w:rsidR="00E46735">
        <w:t>’</w:t>
      </w:r>
      <w:r w:rsidR="003044CB">
        <w:t xml:space="preserve"> travel </w:t>
      </w:r>
      <w:r w:rsidR="00E46735">
        <w:t>from across London</w:t>
      </w:r>
      <w:r w:rsidR="005E6873">
        <w:t xml:space="preserve">, which was important </w:t>
      </w:r>
      <w:r w:rsidR="00632D60">
        <w:t xml:space="preserve">since </w:t>
      </w:r>
      <w:r w:rsidR="005E6873">
        <w:t xml:space="preserve">travel costs </w:t>
      </w:r>
      <w:r w:rsidR="009C6959">
        <w:t>incurred often mean that students from disadvantaged</w:t>
      </w:r>
      <w:r w:rsidR="005E6873">
        <w:t xml:space="preserve"> backgrounds </w:t>
      </w:r>
      <w:r w:rsidR="009C6959">
        <w:t xml:space="preserve">can be excluded from </w:t>
      </w:r>
      <w:r w:rsidR="005E6873">
        <w:t xml:space="preserve">participating in </w:t>
      </w:r>
      <w:r w:rsidR="009C6959">
        <w:t xml:space="preserve">programmes like this. </w:t>
      </w:r>
      <w:r w:rsidR="00F876E7">
        <w:t>T</w:t>
      </w:r>
      <w:r w:rsidR="009C6959">
        <w:t xml:space="preserve">he Outreach </w:t>
      </w:r>
      <w:r w:rsidR="00F22C90">
        <w:t>G</w:t>
      </w:r>
      <w:r w:rsidR="009C6959">
        <w:t>rant also</w:t>
      </w:r>
      <w:r w:rsidR="00DA67C3">
        <w:t xml:space="preserve"> provided</w:t>
      </w:r>
      <w:r w:rsidR="00E46735">
        <w:t xml:space="preserve"> </w:t>
      </w:r>
      <w:r w:rsidR="003044CB">
        <w:t xml:space="preserve">necessary lab equipment and materials for the </w:t>
      </w:r>
      <w:r w:rsidR="00F22C90">
        <w:t xml:space="preserve">students </w:t>
      </w:r>
      <w:r w:rsidR="003044CB">
        <w:t>to carry out their experiments</w:t>
      </w:r>
      <w:r w:rsidR="0D87DC74">
        <w:t>.</w:t>
      </w:r>
      <w:r w:rsidR="003044CB">
        <w:t xml:space="preserve"> </w:t>
      </w:r>
      <w:r w:rsidR="00E46735">
        <w:t xml:space="preserve">The students </w:t>
      </w:r>
      <w:r w:rsidR="00DA67C3">
        <w:t xml:space="preserve">learned </w:t>
      </w:r>
      <w:r w:rsidR="00E46735">
        <w:t xml:space="preserve">about different research themes including pain, hearing and sensory systems and central nervous system </w:t>
      </w:r>
      <w:r w:rsidR="00054E59">
        <w:t>disease</w:t>
      </w:r>
      <w:r w:rsidR="007C1ECC">
        <w:t xml:space="preserve">, </w:t>
      </w:r>
      <w:r w:rsidR="00054E59">
        <w:t xml:space="preserve">injury and </w:t>
      </w:r>
      <w:r w:rsidR="00E46735">
        <w:t>regeneration</w:t>
      </w:r>
      <w:r w:rsidR="007C1ECC">
        <w:t>.</w:t>
      </w:r>
      <w:r w:rsidR="00E46735">
        <w:t xml:space="preserve"> </w:t>
      </w:r>
      <w:r w:rsidR="007C1ECC">
        <w:t>They</w:t>
      </w:r>
      <w:r w:rsidR="00E46735">
        <w:t xml:space="preserve"> </w:t>
      </w:r>
      <w:r w:rsidR="00BE3285">
        <w:t>perform</w:t>
      </w:r>
      <w:r w:rsidR="007C1ECC">
        <w:t>ed</w:t>
      </w:r>
      <w:r w:rsidR="00BE3285">
        <w:t xml:space="preserve"> </w:t>
      </w:r>
      <w:r w:rsidR="00E46735">
        <w:t>various experiments</w:t>
      </w:r>
      <w:r w:rsidR="006D7948">
        <w:t xml:space="preserve"> such as </w:t>
      </w:r>
      <w:r w:rsidR="0009568F">
        <w:t xml:space="preserve">cell culture, PCR and western blotting, </w:t>
      </w:r>
      <w:r w:rsidR="00E95855">
        <w:t xml:space="preserve">histology and microscopy </w:t>
      </w:r>
      <w:r w:rsidR="0009568F">
        <w:t xml:space="preserve">as well as translational science </w:t>
      </w:r>
      <w:r w:rsidR="00DA67C3">
        <w:t xml:space="preserve">such as </w:t>
      </w:r>
      <w:r w:rsidR="0009568F">
        <w:t>participant research.</w:t>
      </w:r>
      <w:r w:rsidR="6EAC4733">
        <w:t xml:space="preserve"> </w:t>
      </w:r>
    </w:p>
    <w:p w14:paraId="5BE81790" w14:textId="4C4B8955" w:rsidR="003374D2" w:rsidRDefault="00A26D49" w:rsidP="003374D2">
      <w:r>
        <w:t>A wide range of</w:t>
      </w:r>
      <w:r w:rsidR="003374D2">
        <w:t xml:space="preserve"> volunteers from the Wolfson </w:t>
      </w:r>
      <w:proofErr w:type="spellStart"/>
      <w:r>
        <w:t>SPaRC</w:t>
      </w:r>
      <w:proofErr w:type="spellEnd"/>
      <w:r w:rsidR="003374D2">
        <w:t xml:space="preserve"> </w:t>
      </w:r>
      <w:r w:rsidR="00FF4326">
        <w:t>at many academic levels (from</w:t>
      </w:r>
      <w:r w:rsidR="00E95855">
        <w:t xml:space="preserve"> undergraduate students</w:t>
      </w:r>
      <w:r w:rsidR="00FF4326">
        <w:t xml:space="preserve"> to Professors) </w:t>
      </w:r>
      <w:r w:rsidR="003374D2">
        <w:t>helped the successful running of this programme</w:t>
      </w:r>
      <w:r w:rsidR="00DA67C3">
        <w:t xml:space="preserve"> through </w:t>
      </w:r>
      <w:r w:rsidR="00465833">
        <w:t>donating their time, resources and space.</w:t>
      </w:r>
      <w:r w:rsidR="0079172C">
        <w:t xml:space="preserve"> </w:t>
      </w:r>
      <w:r w:rsidR="00DA67C3">
        <w:t>We are thankful for</w:t>
      </w:r>
      <w:r w:rsidR="00BE3285">
        <w:t xml:space="preserve"> our Guy’s Campus facility managers from the Nikon Imaging Centre, Anatomy Dissection Room</w:t>
      </w:r>
      <w:r w:rsidR="66C1E58F">
        <w:t>,</w:t>
      </w:r>
      <w:r w:rsidR="00BE3285">
        <w:t xml:space="preserve"> the Centre for Biomolecular Spectroscopy</w:t>
      </w:r>
      <w:r w:rsidR="22EB2087">
        <w:t xml:space="preserve"> and other campus staff</w:t>
      </w:r>
      <w:r w:rsidR="00BE3285">
        <w:t xml:space="preserve"> for taking time to show</w:t>
      </w:r>
      <w:r w:rsidR="00DA67C3">
        <w:t>case</w:t>
      </w:r>
      <w:r w:rsidR="00BE3285">
        <w:t xml:space="preserve"> the core facilities </w:t>
      </w:r>
      <w:r w:rsidR="00BF202D">
        <w:t xml:space="preserve">available </w:t>
      </w:r>
      <w:r w:rsidR="00BE3285">
        <w:t xml:space="preserve">and how they aid many research projects. </w:t>
      </w:r>
      <w:r w:rsidR="00465833">
        <w:t>T</w:t>
      </w:r>
      <w:r w:rsidR="00B51040">
        <w:t>he organisers</w:t>
      </w:r>
      <w:r w:rsidR="001A209D">
        <w:t xml:space="preserve">, </w:t>
      </w:r>
      <w:r w:rsidR="00E33AC2">
        <w:t xml:space="preserve">Professor </w:t>
      </w:r>
      <w:r w:rsidR="001A209D">
        <w:t xml:space="preserve">Elizabeth Bradbury, </w:t>
      </w:r>
      <w:r w:rsidR="00E33AC2">
        <w:t xml:space="preserve">Dr </w:t>
      </w:r>
      <w:r w:rsidR="001A209D">
        <w:t xml:space="preserve">Leanne Lu and </w:t>
      </w:r>
      <w:r w:rsidR="00E33AC2">
        <w:t xml:space="preserve">Mr </w:t>
      </w:r>
      <w:r w:rsidR="001A209D">
        <w:t>Chris Bottoms</w:t>
      </w:r>
      <w:r w:rsidR="00B51040">
        <w:t xml:space="preserve"> would like to thank </w:t>
      </w:r>
      <w:r w:rsidR="00BF202D">
        <w:t>everyone involved</w:t>
      </w:r>
      <w:r w:rsidR="00B51040">
        <w:t xml:space="preserve"> for their time and effort in supporting this activity</w:t>
      </w:r>
      <w:r w:rsidR="00465833">
        <w:t xml:space="preserve">, </w:t>
      </w:r>
      <w:r w:rsidR="00C24B19">
        <w:t xml:space="preserve">as well as the </w:t>
      </w:r>
      <w:r w:rsidR="00B119D5">
        <w:t>Biochemical</w:t>
      </w:r>
      <w:r w:rsidR="00C24B19">
        <w:t xml:space="preserve"> Society for making</w:t>
      </w:r>
      <w:r w:rsidR="00B119D5">
        <w:t xml:space="preserve"> this possible.</w:t>
      </w:r>
      <w:r w:rsidR="00C809F3" w:rsidDel="00B119D5">
        <w:t xml:space="preserve"> </w:t>
      </w:r>
      <w:r w:rsidR="00B119D5">
        <w:t>I</w:t>
      </w:r>
      <w:r w:rsidR="00465833">
        <w:t xml:space="preserve">n the future </w:t>
      </w:r>
      <w:r w:rsidR="00C809F3">
        <w:t xml:space="preserve">we </w:t>
      </w:r>
      <w:r w:rsidR="00465833">
        <w:t>would like to grow this into a larger scale programme</w:t>
      </w:r>
      <w:r w:rsidR="00B51040">
        <w:t xml:space="preserve">. </w:t>
      </w:r>
    </w:p>
    <w:p w14:paraId="484886B6" w14:textId="552FCD59" w:rsidR="00654452" w:rsidRDefault="00654452" w:rsidP="006D6026">
      <w:r>
        <w:t xml:space="preserve">Feedback received from the students </w:t>
      </w:r>
      <w:r w:rsidR="00511506">
        <w:t>was unanimously positive</w:t>
      </w:r>
      <w:r>
        <w:t xml:space="preserve"> </w:t>
      </w:r>
      <w:r w:rsidR="006606B4">
        <w:t xml:space="preserve">(with an </w:t>
      </w:r>
      <w:r>
        <w:t>average 9.6/10</w:t>
      </w:r>
      <w:r w:rsidR="006606B4">
        <w:t xml:space="preserve"> rating)</w:t>
      </w:r>
      <w:r>
        <w:t xml:space="preserve">. Some positive aspects of the feedback were that the </w:t>
      </w:r>
      <w:r w:rsidR="00BF202D">
        <w:t xml:space="preserve">sessions were relevant to their studies, they enjoyed the opportunity to interact with various people in different careers and the highlight of the week were the </w:t>
      </w:r>
      <w:r>
        <w:t>practical</w:t>
      </w:r>
      <w:r w:rsidR="00BF202D">
        <w:t xml:space="preserve"> </w:t>
      </w:r>
      <w:r>
        <w:t>s</w:t>
      </w:r>
      <w:r w:rsidR="00BF202D">
        <w:t>essions</w:t>
      </w:r>
      <w:r w:rsidR="00235322">
        <w:t>.</w:t>
      </w:r>
      <w:r>
        <w:t xml:space="preserve"> </w:t>
      </w:r>
      <w:r w:rsidR="00902927">
        <w:t>To improve the programme further in subsequent years</w:t>
      </w:r>
      <w:r w:rsidR="00235322">
        <w:t>,</w:t>
      </w:r>
      <w:r w:rsidR="00902927">
        <w:t xml:space="preserve"> we will take on board the comments of </w:t>
      </w:r>
      <w:r>
        <w:t>some</w:t>
      </w:r>
      <w:r w:rsidR="00BF202D">
        <w:t xml:space="preserve"> </w:t>
      </w:r>
      <w:r>
        <w:t xml:space="preserve">students </w:t>
      </w:r>
      <w:r w:rsidR="00235322">
        <w:t>who</w:t>
      </w:r>
      <w:r>
        <w:t xml:space="preserve"> wish</w:t>
      </w:r>
      <w:r w:rsidR="00235322">
        <w:t>ed</w:t>
      </w:r>
      <w:r>
        <w:t xml:space="preserve"> the practical sessions were longer! </w:t>
      </w:r>
    </w:p>
    <w:p w14:paraId="6FFA46D7" w14:textId="77777777" w:rsidR="00BF202D" w:rsidRDefault="00BF202D" w:rsidP="006D6026"/>
    <w:p w14:paraId="2D463646" w14:textId="79F61115" w:rsidR="00654452" w:rsidRDefault="00654452" w:rsidP="006D6026">
      <w:r>
        <w:t xml:space="preserve">Some feedback quotes: </w:t>
      </w:r>
    </w:p>
    <w:p w14:paraId="0ED204B7" w14:textId="3619517C" w:rsidR="00654452" w:rsidRPr="00654452" w:rsidRDefault="00654452" w:rsidP="006D6026">
      <w:pPr>
        <w:rPr>
          <w:i/>
          <w:iCs/>
        </w:rPr>
      </w:pPr>
      <w:r w:rsidRPr="00654452">
        <w:rPr>
          <w:i/>
          <w:iCs/>
        </w:rPr>
        <w:t xml:space="preserve">I liked the lab </w:t>
      </w:r>
      <w:proofErr w:type="spellStart"/>
      <w:r w:rsidRPr="00654452">
        <w:rPr>
          <w:i/>
          <w:iCs/>
        </w:rPr>
        <w:t>practicals</w:t>
      </w:r>
      <w:proofErr w:type="spellEnd"/>
      <w:r w:rsidRPr="00654452">
        <w:rPr>
          <w:i/>
          <w:iCs/>
        </w:rPr>
        <w:t xml:space="preserve"> the most, and the staff were so nice and excited and helped with questions and methods. I liked the different range of activities (tours, labs, facilities etc) and I learn so much useful information.</w:t>
      </w:r>
    </w:p>
    <w:p w14:paraId="38F4ACA3" w14:textId="2D270773" w:rsidR="00654452" w:rsidRDefault="00654452" w:rsidP="006D6026">
      <w:pPr>
        <w:rPr>
          <w:i/>
          <w:iCs/>
        </w:rPr>
      </w:pPr>
      <w:r w:rsidRPr="6A096062">
        <w:rPr>
          <w:i/>
          <w:iCs/>
        </w:rPr>
        <w:lastRenderedPageBreak/>
        <w:t xml:space="preserve">I want to do </w:t>
      </w:r>
      <w:proofErr w:type="gramStart"/>
      <w:r w:rsidRPr="6A096062">
        <w:rPr>
          <w:i/>
          <w:iCs/>
        </w:rPr>
        <w:t>medicine</w:t>
      </w:r>
      <w:proofErr w:type="gramEnd"/>
      <w:r w:rsidRPr="6A096062">
        <w:rPr>
          <w:i/>
          <w:iCs/>
        </w:rPr>
        <w:t xml:space="preserve"> but I loved being able to see the reality of research as it’s different to what I’ll read in a textbook. This experience has made me realise I </w:t>
      </w:r>
      <w:proofErr w:type="gramStart"/>
      <w:r w:rsidRPr="6A096062">
        <w:rPr>
          <w:i/>
          <w:iCs/>
        </w:rPr>
        <w:t>actually have</w:t>
      </w:r>
      <w:proofErr w:type="gramEnd"/>
      <w:r w:rsidRPr="6A096062">
        <w:rPr>
          <w:i/>
          <w:iCs/>
        </w:rPr>
        <w:t xml:space="preserve"> a strong interest in lab work and research.</w:t>
      </w:r>
    </w:p>
    <w:p w14:paraId="6F6F3449" w14:textId="382D641F" w:rsidR="00556C3B" w:rsidRDefault="00556C3B" w:rsidP="006D6026">
      <w:pPr>
        <w:rPr>
          <w:i/>
          <w:iCs/>
        </w:rPr>
      </w:pPr>
      <w:r w:rsidRPr="00556C3B">
        <w:rPr>
          <w:i/>
          <w:iCs/>
        </w:rPr>
        <w:t xml:space="preserve">Speaking to neuroscientists was just really enlightening. Getting to understand more how the research process </w:t>
      </w:r>
      <w:proofErr w:type="gramStart"/>
      <w:r w:rsidRPr="00556C3B">
        <w:rPr>
          <w:i/>
          <w:iCs/>
        </w:rPr>
        <w:t>actually works</w:t>
      </w:r>
      <w:proofErr w:type="gramEnd"/>
      <w:r w:rsidRPr="00556C3B">
        <w:rPr>
          <w:i/>
          <w:iCs/>
        </w:rPr>
        <w:t xml:space="preserve">. </w:t>
      </w:r>
      <w:proofErr w:type="gramStart"/>
      <w:r w:rsidRPr="00556C3B">
        <w:rPr>
          <w:i/>
          <w:iCs/>
        </w:rPr>
        <w:t>Also</w:t>
      </w:r>
      <w:proofErr w:type="gramEnd"/>
      <w:r w:rsidRPr="00556C3B">
        <w:rPr>
          <w:i/>
          <w:iCs/>
        </w:rPr>
        <w:t xml:space="preserve"> the vibratome, </w:t>
      </w:r>
      <w:r w:rsidRPr="00556C3B">
        <w:rPr>
          <w:i/>
          <w:iCs/>
        </w:rPr>
        <w:t>cryostat</w:t>
      </w:r>
      <w:r w:rsidRPr="00556C3B">
        <w:rPr>
          <w:i/>
          <w:iCs/>
        </w:rPr>
        <w:t xml:space="preserve"> and microtome were very fun for hands on experience.</w:t>
      </w:r>
    </w:p>
    <w:p w14:paraId="2E22CFAD" w14:textId="450AE169" w:rsidR="00630A5F" w:rsidRDefault="0070069B" w:rsidP="006D6026">
      <w:pPr>
        <w:rPr>
          <w:i/>
          <w:iCs/>
        </w:rPr>
      </w:pPr>
      <w:r w:rsidRPr="0070069B">
        <w:rPr>
          <w:i/>
          <w:iCs/>
        </w:rPr>
        <w:t xml:space="preserve">I found the </w:t>
      </w:r>
      <w:proofErr w:type="spellStart"/>
      <w:r w:rsidRPr="0070069B">
        <w:rPr>
          <w:i/>
          <w:iCs/>
        </w:rPr>
        <w:t>practicals</w:t>
      </w:r>
      <w:proofErr w:type="spellEnd"/>
      <w:r w:rsidRPr="0070069B">
        <w:rPr>
          <w:i/>
          <w:iCs/>
        </w:rPr>
        <w:t xml:space="preserve"> really </w:t>
      </w:r>
      <w:proofErr w:type="gramStart"/>
      <w:r w:rsidRPr="0070069B">
        <w:rPr>
          <w:i/>
          <w:iCs/>
        </w:rPr>
        <w:t>interesting</w:t>
      </w:r>
      <w:proofErr w:type="gramEnd"/>
      <w:r w:rsidRPr="0070069B">
        <w:rPr>
          <w:i/>
          <w:iCs/>
        </w:rPr>
        <w:t xml:space="preserve"> and the sessions gave me an insight into the various types of research within neuroscience</w:t>
      </w:r>
      <w:r>
        <w:rPr>
          <w:i/>
          <w:iCs/>
        </w:rPr>
        <w:t xml:space="preserve">. </w:t>
      </w:r>
      <w:r w:rsidR="00654452" w:rsidRPr="00654452">
        <w:rPr>
          <w:i/>
          <w:iCs/>
        </w:rPr>
        <w:t xml:space="preserve">Perfect length but I think the </w:t>
      </w:r>
      <w:proofErr w:type="spellStart"/>
      <w:r w:rsidR="00654452" w:rsidRPr="00654452">
        <w:rPr>
          <w:i/>
          <w:iCs/>
        </w:rPr>
        <w:t>practicals</w:t>
      </w:r>
      <w:proofErr w:type="spellEnd"/>
      <w:r w:rsidR="00654452" w:rsidRPr="00654452">
        <w:rPr>
          <w:i/>
          <w:iCs/>
        </w:rPr>
        <w:t xml:space="preserve"> could be a bit </w:t>
      </w:r>
      <w:proofErr w:type="gramStart"/>
      <w:r w:rsidR="00654452" w:rsidRPr="00654452">
        <w:rPr>
          <w:i/>
          <w:iCs/>
        </w:rPr>
        <w:t>longer</w:t>
      </w:r>
      <w:proofErr w:type="gramEnd"/>
    </w:p>
    <w:p w14:paraId="23E742B0" w14:textId="3F96B9F5" w:rsidR="00BF202D" w:rsidRDefault="00BF202D" w:rsidP="006D6026"/>
    <w:p w14:paraId="17A98A9D" w14:textId="439B7F9A" w:rsidR="002F5325" w:rsidRDefault="00BF202D" w:rsidP="006D6026">
      <w:r>
        <w:t xml:space="preserve">Our work experience week has showcased the benefits of </w:t>
      </w:r>
      <w:r w:rsidR="004A19E7">
        <w:t>pursuing a career in science and</w:t>
      </w:r>
      <w:r w:rsidR="00384A36">
        <w:t>/or</w:t>
      </w:r>
      <w:r w:rsidR="004A19E7">
        <w:t xml:space="preserve"> medicine</w:t>
      </w:r>
      <w:r w:rsidR="00384A36" w:rsidRPr="00384A36">
        <w:t xml:space="preserve"> </w:t>
      </w:r>
      <w:r w:rsidR="00384A36">
        <w:t xml:space="preserve">and given </w:t>
      </w:r>
      <w:r w:rsidR="00D742C7">
        <w:t xml:space="preserve">them valuable skills and </w:t>
      </w:r>
      <w:r w:rsidR="00384A36">
        <w:t xml:space="preserve">experience </w:t>
      </w:r>
      <w:r w:rsidR="009104A1">
        <w:t>for</w:t>
      </w:r>
      <w:r w:rsidR="004A19E7">
        <w:t xml:space="preserve"> </w:t>
      </w:r>
      <w:r>
        <w:t>studying and/or working in a scientific research institute</w:t>
      </w:r>
      <w:r w:rsidR="0090323F">
        <w:t xml:space="preserve"> and at a </w:t>
      </w:r>
      <w:r w:rsidR="00051CE2">
        <w:t>u</w:t>
      </w:r>
      <w:r w:rsidR="0090323F">
        <w:t>niversity such as</w:t>
      </w:r>
      <w:r>
        <w:t xml:space="preserve"> King’s College London</w:t>
      </w:r>
      <w:r w:rsidR="000162C4">
        <w:t>.</w:t>
      </w:r>
      <w:r w:rsidR="00D74ECF">
        <w:t xml:space="preserve"> The programme was a great </w:t>
      </w:r>
      <w:r w:rsidR="005E6576">
        <w:t>success,</w:t>
      </w:r>
      <w:r w:rsidR="00D74ECF">
        <w:t xml:space="preserve"> and</w:t>
      </w:r>
      <w:r>
        <w:t xml:space="preserve"> we </w:t>
      </w:r>
      <w:r w:rsidR="00D74ECF">
        <w:t>were delighted that</w:t>
      </w:r>
      <w:r>
        <w:t xml:space="preserve"> the students found the experience enjoyable </w:t>
      </w:r>
      <w:r w:rsidR="007A1432">
        <w:t xml:space="preserve">and </w:t>
      </w:r>
      <w:r w:rsidR="005E6576">
        <w:t xml:space="preserve">hope that this </w:t>
      </w:r>
      <w:r w:rsidR="00913932">
        <w:t xml:space="preserve">will be </w:t>
      </w:r>
      <w:r>
        <w:t>beneficial to their careers</w:t>
      </w:r>
      <w:r w:rsidR="0072004B">
        <w:t xml:space="preserve"> and future university choices</w:t>
      </w:r>
      <w:r>
        <w:t xml:space="preserve">. We aim to keep in touch with the students following on from this experience to support them in their next steps towards </w:t>
      </w:r>
      <w:r w:rsidR="00AF5A2F">
        <w:t>a</w:t>
      </w:r>
      <w:r w:rsidR="00594668">
        <w:t>pply</w:t>
      </w:r>
      <w:r w:rsidR="0070069B">
        <w:t>ing</w:t>
      </w:r>
      <w:r w:rsidR="00594668">
        <w:t xml:space="preserve"> to</w:t>
      </w:r>
      <w:r w:rsidR="00AF5A2F">
        <w:t xml:space="preserve"> </w:t>
      </w:r>
      <w:r>
        <w:t xml:space="preserve">university. </w:t>
      </w:r>
      <w:r w:rsidR="00470812">
        <w:t xml:space="preserve">Of note, two of the students who attended the 2023 course have applied to King’s College London to study Neuroscience and Medicine.  </w:t>
      </w:r>
    </w:p>
    <w:p w14:paraId="489D4964" w14:textId="5FCEB2AD" w:rsidR="00BF202D" w:rsidRDefault="00E738C0" w:rsidP="006D6026">
      <w:r>
        <w:t xml:space="preserve">We are extremely grateful to the </w:t>
      </w:r>
      <w:r w:rsidRPr="00E738C0">
        <w:t xml:space="preserve">Biochemical Society </w:t>
      </w:r>
      <w:r w:rsidR="00AC1BF0">
        <w:t xml:space="preserve">for making this </w:t>
      </w:r>
      <w:r w:rsidR="00470812">
        <w:t xml:space="preserve">project </w:t>
      </w:r>
      <w:r w:rsidR="00AC1BF0">
        <w:t xml:space="preserve">possible with a </w:t>
      </w:r>
      <w:r w:rsidRPr="00E738C0">
        <w:t xml:space="preserve">Scientific Outreach </w:t>
      </w:r>
      <w:r w:rsidR="00470812">
        <w:t>award</w:t>
      </w:r>
      <w:r w:rsidR="00AC1BF0">
        <w:t>.</w:t>
      </w:r>
    </w:p>
    <w:p w14:paraId="74F3A8ED" w14:textId="77777777" w:rsidR="00C21FA7" w:rsidRDefault="00C21FA7" w:rsidP="006D6026"/>
    <w:p w14:paraId="77DF9CCC" w14:textId="77777777" w:rsidR="00C21FA7" w:rsidRDefault="0079172C" w:rsidP="00C21FA7">
      <w:pPr>
        <w:keepNext/>
      </w:pPr>
      <w:r>
        <w:rPr>
          <w:noProof/>
        </w:rPr>
        <w:drawing>
          <wp:inline distT="0" distB="0" distL="0" distR="0" wp14:anchorId="6AD81AF1" wp14:editId="29626372">
            <wp:extent cx="5724525" cy="2705100"/>
            <wp:effectExtent l="0" t="0" r="9525" b="0"/>
            <wp:docPr id="1581750243" name="Picture 1581750243" descr="A group of women in white coa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750243" name="Picture 4" descr="A group of women in white coa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29F51" w14:textId="0CC495C6" w:rsidR="0079172C" w:rsidRDefault="00C21FA7" w:rsidP="00C21FA7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Students pipetting solutions for a genotyping </w:t>
      </w:r>
      <w:proofErr w:type="gramStart"/>
      <w:r>
        <w:t>practical</w:t>
      </w:r>
      <w:proofErr w:type="gramEnd"/>
    </w:p>
    <w:p w14:paraId="5D15BA77" w14:textId="77777777" w:rsidR="0079172C" w:rsidRDefault="0079172C" w:rsidP="006D6026"/>
    <w:p w14:paraId="22177CB8" w14:textId="77777777" w:rsidR="00C21FA7" w:rsidRDefault="00CC11FC" w:rsidP="00C21FA7">
      <w:pPr>
        <w:keepNext/>
      </w:pPr>
      <w:r>
        <w:rPr>
          <w:noProof/>
        </w:rPr>
        <w:lastRenderedPageBreak/>
        <w:drawing>
          <wp:inline distT="0" distB="0" distL="0" distR="0" wp14:anchorId="45D30E7F" wp14:editId="3DACFC28">
            <wp:extent cx="5724524" cy="2705100"/>
            <wp:effectExtent l="0" t="0" r="9525" b="0"/>
            <wp:docPr id="428749504" name="Picture 428749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874950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9CEB2" w14:textId="6872DA7F" w:rsidR="00B21556" w:rsidRDefault="00C21FA7" w:rsidP="00C21FA7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Students preparing slides </w:t>
      </w:r>
      <w:r>
        <w:rPr>
          <w:noProof/>
        </w:rPr>
        <w:t>with tissue slices</w:t>
      </w:r>
    </w:p>
    <w:p w14:paraId="0E462A67" w14:textId="77777777" w:rsidR="00C21FA7" w:rsidRDefault="4822DB50" w:rsidP="00C21FA7">
      <w:pPr>
        <w:keepNext/>
      </w:pPr>
      <w:r>
        <w:rPr>
          <w:noProof/>
        </w:rPr>
        <w:drawing>
          <wp:inline distT="0" distB="0" distL="0" distR="0" wp14:anchorId="025E164F" wp14:editId="6C391980">
            <wp:extent cx="5740176" cy="2714625"/>
            <wp:effectExtent l="0" t="0" r="0" b="0"/>
            <wp:docPr id="1584471114" name="Picture 1584471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6078" cy="2717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A913B" w14:textId="587924FA" w:rsidR="0079172C" w:rsidRDefault="00C21FA7" w:rsidP="00C21FA7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Introductory talk on hearing loss research</w:t>
      </w:r>
    </w:p>
    <w:p w14:paraId="12397990" w14:textId="77777777" w:rsidR="00C21FA7" w:rsidRDefault="00B21556" w:rsidP="00C21FA7">
      <w:pPr>
        <w:keepNext/>
      </w:pPr>
      <w:r>
        <w:rPr>
          <w:noProof/>
        </w:rPr>
        <w:lastRenderedPageBreak/>
        <w:drawing>
          <wp:inline distT="0" distB="0" distL="0" distR="0" wp14:anchorId="352447A4" wp14:editId="497765A4">
            <wp:extent cx="5162550" cy="2714625"/>
            <wp:effectExtent l="4762" t="0" r="4763" b="4762"/>
            <wp:docPr id="89663908" name="Picture 896639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817"/>
                    <a:stretch/>
                  </pic:blipFill>
                  <pic:spPr bwMode="auto">
                    <a:xfrm rot="5400000">
                      <a:off x="0" y="0"/>
                      <a:ext cx="5162550" cy="271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F93D50" w14:textId="67F290C3" w:rsidR="00C21FA7" w:rsidRDefault="00C21FA7" w:rsidP="00C21FA7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Student in microbiological cabinet passaging cells</w:t>
      </w:r>
    </w:p>
    <w:p w14:paraId="5A90D1E5" w14:textId="77777777" w:rsidR="00C21FA7" w:rsidRDefault="00B21556" w:rsidP="00C21FA7">
      <w:pPr>
        <w:keepNext/>
      </w:pPr>
      <w:r>
        <w:rPr>
          <w:noProof/>
        </w:rPr>
        <w:lastRenderedPageBreak/>
        <w:drawing>
          <wp:inline distT="0" distB="0" distL="0" distR="0" wp14:anchorId="7AD49BD7" wp14:editId="4F173C76">
            <wp:extent cx="5169533" cy="2705100"/>
            <wp:effectExtent l="0" t="6350" r="6350" b="6350"/>
            <wp:docPr id="1893417999" name="Picture 18934179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95"/>
                    <a:stretch/>
                  </pic:blipFill>
                  <pic:spPr bwMode="auto">
                    <a:xfrm rot="5400000">
                      <a:off x="0" y="0"/>
                      <a:ext cx="5169533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8E6D3C" w14:textId="36F4D01D" w:rsidR="00B21556" w:rsidRDefault="00C21FA7" w:rsidP="00C21FA7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Students learning about sensory testing and </w:t>
      </w:r>
      <w:proofErr w:type="gramStart"/>
      <w:r>
        <w:t>electrophysiology</w:t>
      </w:r>
      <w:proofErr w:type="gramEnd"/>
    </w:p>
    <w:p w14:paraId="44F93FEA" w14:textId="77777777" w:rsidR="00C21FA7" w:rsidRDefault="00B21556" w:rsidP="00C21FA7">
      <w:pPr>
        <w:keepNext/>
      </w:pPr>
      <w:r>
        <w:rPr>
          <w:noProof/>
        </w:rPr>
        <w:lastRenderedPageBreak/>
        <w:drawing>
          <wp:inline distT="0" distB="0" distL="0" distR="0" wp14:anchorId="1D3DFF16" wp14:editId="03B4EDE6">
            <wp:extent cx="5374642" cy="2705100"/>
            <wp:effectExtent l="1270" t="0" r="0" b="0"/>
            <wp:docPr id="519658253" name="Picture 519658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12"/>
                    <a:stretch/>
                  </pic:blipFill>
                  <pic:spPr bwMode="auto">
                    <a:xfrm rot="5400000">
                      <a:off x="0" y="0"/>
                      <a:ext cx="5374642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15D138" w14:textId="4B2EF8EA" w:rsidR="00C21FA7" w:rsidRDefault="00C21FA7" w:rsidP="00C21FA7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 xml:space="preserve"> Students loading an agarose gel for </w:t>
      </w:r>
      <w:r>
        <w:rPr>
          <w:noProof/>
        </w:rPr>
        <w:t>gel electrophoresis</w:t>
      </w:r>
    </w:p>
    <w:p w14:paraId="675D743F" w14:textId="77777777" w:rsidR="00C21FA7" w:rsidRDefault="00B21556" w:rsidP="00C21FA7">
      <w:pPr>
        <w:keepNext/>
      </w:pPr>
      <w:r>
        <w:rPr>
          <w:noProof/>
        </w:rPr>
        <w:lastRenderedPageBreak/>
        <w:drawing>
          <wp:inline distT="0" distB="0" distL="0" distR="0" wp14:anchorId="052DF57F" wp14:editId="05C8CEDF">
            <wp:extent cx="5369558" cy="2705100"/>
            <wp:effectExtent l="0" t="1587" r="1587" b="1588"/>
            <wp:docPr id="575737588" name="Picture 575737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01"/>
                    <a:stretch/>
                  </pic:blipFill>
                  <pic:spPr bwMode="auto">
                    <a:xfrm rot="5400000">
                      <a:off x="0" y="0"/>
                      <a:ext cx="5369558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E3918D" w14:textId="179FD6AC" w:rsidR="00B21556" w:rsidRDefault="00C21FA7" w:rsidP="00C21FA7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 xml:space="preserve"> Introductory talk to </w:t>
      </w:r>
      <w:r w:rsidRPr="0009483C">
        <w:t>Nuclear Magnetic Resonance</w:t>
      </w:r>
      <w:r>
        <w:t xml:space="preserve"> facility</w:t>
      </w:r>
    </w:p>
    <w:p w14:paraId="5B283A19" w14:textId="77777777" w:rsidR="00C21FA7" w:rsidRDefault="00B21556" w:rsidP="00C21FA7">
      <w:pPr>
        <w:keepNext/>
      </w:pPr>
      <w:r>
        <w:rPr>
          <w:noProof/>
        </w:rPr>
        <w:lastRenderedPageBreak/>
        <w:drawing>
          <wp:inline distT="0" distB="0" distL="0" distR="0" wp14:anchorId="5BF0B65F" wp14:editId="438C43BB">
            <wp:extent cx="5724524" cy="2705100"/>
            <wp:effectExtent l="4763" t="0" r="0" b="0"/>
            <wp:docPr id="1459433270" name="Picture 1459433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943327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724524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9B171" w14:textId="636CDC82" w:rsidR="00C21FA7" w:rsidRDefault="00C21FA7" w:rsidP="00C21FA7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 xml:space="preserve"> Students pipetting for genotyping </w:t>
      </w:r>
      <w:proofErr w:type="gramStart"/>
      <w:r>
        <w:t>practical</w:t>
      </w:r>
      <w:proofErr w:type="gramEnd"/>
    </w:p>
    <w:p w14:paraId="44EAEDD6" w14:textId="77777777" w:rsidR="00C21FA7" w:rsidRDefault="00B21556" w:rsidP="00C21FA7">
      <w:pPr>
        <w:keepNext/>
      </w:pPr>
      <w:r>
        <w:rPr>
          <w:noProof/>
        </w:rPr>
        <w:lastRenderedPageBreak/>
        <w:drawing>
          <wp:inline distT="0" distB="0" distL="0" distR="0" wp14:anchorId="2E1D3BC4" wp14:editId="7E2BA90A">
            <wp:extent cx="5724524" cy="2705100"/>
            <wp:effectExtent l="4763" t="0" r="0" b="0"/>
            <wp:docPr id="1653179650" name="Picture 1653179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317965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724524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CA41F" w14:textId="0154579C" w:rsidR="00B21556" w:rsidRDefault="00C21FA7" w:rsidP="00C21FA7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9</w:t>
        </w:r>
      </w:fldSimple>
      <w:r>
        <w:t xml:space="preserve"> Students viewing fluorescence staining under a </w:t>
      </w:r>
      <w:proofErr w:type="gramStart"/>
      <w:r>
        <w:t>microscope</w:t>
      </w:r>
      <w:proofErr w:type="gramEnd"/>
    </w:p>
    <w:p w14:paraId="5BFE1E85" w14:textId="77777777" w:rsidR="00C21FA7" w:rsidRDefault="53BE99A7" w:rsidP="00C21FA7">
      <w:pPr>
        <w:keepNext/>
      </w:pPr>
      <w:r>
        <w:rPr>
          <w:noProof/>
        </w:rPr>
        <w:lastRenderedPageBreak/>
        <w:drawing>
          <wp:inline distT="0" distB="0" distL="0" distR="0" wp14:anchorId="6CCCA3A4" wp14:editId="193D40D8">
            <wp:extent cx="2803105" cy="3457575"/>
            <wp:effectExtent l="0" t="0" r="0" b="0"/>
            <wp:docPr id="1965371080" name="Picture 1965371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333" b="18334"/>
                    <a:stretch/>
                  </pic:blipFill>
                  <pic:spPr bwMode="auto">
                    <a:xfrm>
                      <a:off x="0" y="0"/>
                      <a:ext cx="2807839" cy="34634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E5B08E" w14:textId="71E9151C" w:rsidR="00C21FA7" w:rsidRDefault="00C21FA7" w:rsidP="00C21FA7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0</w:t>
        </w:r>
      </w:fldSimple>
      <w:r>
        <w:t xml:space="preserve"> </w:t>
      </w:r>
      <w:r w:rsidRPr="00231520">
        <w:t xml:space="preserve">Students viewing fluorescence staining under a </w:t>
      </w:r>
      <w:proofErr w:type="gramStart"/>
      <w:r w:rsidRPr="00231520">
        <w:t>microscope</w:t>
      </w:r>
      <w:proofErr w:type="gramEnd"/>
    </w:p>
    <w:p w14:paraId="1399B2AF" w14:textId="77777777" w:rsidR="00C21FA7" w:rsidRDefault="00FD610A" w:rsidP="00C21FA7">
      <w:pPr>
        <w:keepNext/>
      </w:pPr>
      <w:r>
        <w:rPr>
          <w:noProof/>
        </w:rPr>
        <w:drawing>
          <wp:inline distT="0" distB="0" distL="0" distR="0" wp14:anchorId="6CA0F085" wp14:editId="1983B164">
            <wp:extent cx="2885219" cy="3466465"/>
            <wp:effectExtent l="0" t="0" r="0" b="635"/>
            <wp:docPr id="1211477677" name="Picture 1211477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8" t="14478" r="88" b="28702"/>
                    <a:stretch/>
                  </pic:blipFill>
                  <pic:spPr bwMode="auto">
                    <a:xfrm>
                      <a:off x="0" y="0"/>
                      <a:ext cx="2890607" cy="34729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5822F1" w14:textId="610FA338" w:rsidR="0079172C" w:rsidRDefault="00C21FA7" w:rsidP="00C21FA7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1</w:t>
        </w:r>
      </w:fldSimple>
      <w:r>
        <w:t xml:space="preserve"> Student looking at a centrifuge tube with a solution inside</w:t>
      </w:r>
    </w:p>
    <w:p w14:paraId="51F0C895" w14:textId="1E42A3AE" w:rsidR="0079172C" w:rsidRPr="0079172C" w:rsidRDefault="0079172C" w:rsidP="006D6026">
      <w:pPr>
        <w:rPr>
          <w:i/>
          <w:iCs/>
        </w:rPr>
      </w:pPr>
      <w:r w:rsidRPr="0079172C">
        <w:rPr>
          <w:i/>
          <w:iCs/>
        </w:rPr>
        <w:t>Pictures taken with consent from the students and their parents.</w:t>
      </w:r>
    </w:p>
    <w:sectPr w:rsidR="0079172C" w:rsidRPr="007917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sLQwMzc0tzQyM7VU0lEKTi0uzszPAykwrAUAmTPrsCwAAAA="/>
  </w:docVars>
  <w:rsids>
    <w:rsidRoot w:val="00014B03"/>
    <w:rsid w:val="00014B03"/>
    <w:rsid w:val="000162C4"/>
    <w:rsid w:val="00033BA9"/>
    <w:rsid w:val="00051CE2"/>
    <w:rsid w:val="00054E59"/>
    <w:rsid w:val="00060D6B"/>
    <w:rsid w:val="0007283B"/>
    <w:rsid w:val="00091405"/>
    <w:rsid w:val="0009568F"/>
    <w:rsid w:val="000C4400"/>
    <w:rsid w:val="000D50A6"/>
    <w:rsid w:val="00144987"/>
    <w:rsid w:val="001A209D"/>
    <w:rsid w:val="001C37D7"/>
    <w:rsid w:val="002066D8"/>
    <w:rsid w:val="00215A8B"/>
    <w:rsid w:val="00235322"/>
    <w:rsid w:val="00250ABA"/>
    <w:rsid w:val="00261871"/>
    <w:rsid w:val="002B29A4"/>
    <w:rsid w:val="002C09AF"/>
    <w:rsid w:val="002F5325"/>
    <w:rsid w:val="00303632"/>
    <w:rsid w:val="003044CB"/>
    <w:rsid w:val="00314AE1"/>
    <w:rsid w:val="003271D0"/>
    <w:rsid w:val="003374D2"/>
    <w:rsid w:val="00384A36"/>
    <w:rsid w:val="003E4043"/>
    <w:rsid w:val="0046488F"/>
    <w:rsid w:val="00465833"/>
    <w:rsid w:val="00470812"/>
    <w:rsid w:val="004762BD"/>
    <w:rsid w:val="004A19E7"/>
    <w:rsid w:val="00511506"/>
    <w:rsid w:val="005261E3"/>
    <w:rsid w:val="00533BF8"/>
    <w:rsid w:val="00544120"/>
    <w:rsid w:val="0055287B"/>
    <w:rsid w:val="00556C3B"/>
    <w:rsid w:val="00594668"/>
    <w:rsid w:val="005E6576"/>
    <w:rsid w:val="005E6873"/>
    <w:rsid w:val="00630A5F"/>
    <w:rsid w:val="00632D60"/>
    <w:rsid w:val="00654452"/>
    <w:rsid w:val="006606B4"/>
    <w:rsid w:val="006642F6"/>
    <w:rsid w:val="006D6026"/>
    <w:rsid w:val="006D7948"/>
    <w:rsid w:val="0070069B"/>
    <w:rsid w:val="0072004B"/>
    <w:rsid w:val="00772A65"/>
    <w:rsid w:val="0079172C"/>
    <w:rsid w:val="007A1432"/>
    <w:rsid w:val="007A14E0"/>
    <w:rsid w:val="007B54AF"/>
    <w:rsid w:val="007C1ECC"/>
    <w:rsid w:val="007D05FA"/>
    <w:rsid w:val="0081516D"/>
    <w:rsid w:val="00875A9A"/>
    <w:rsid w:val="0087714B"/>
    <w:rsid w:val="00902927"/>
    <w:rsid w:val="0090323F"/>
    <w:rsid w:val="009104A1"/>
    <w:rsid w:val="00913932"/>
    <w:rsid w:val="00985CA2"/>
    <w:rsid w:val="009C6959"/>
    <w:rsid w:val="00A26D49"/>
    <w:rsid w:val="00A42365"/>
    <w:rsid w:val="00A52DE1"/>
    <w:rsid w:val="00A76BDB"/>
    <w:rsid w:val="00AC1BF0"/>
    <w:rsid w:val="00AC7418"/>
    <w:rsid w:val="00AE1B1C"/>
    <w:rsid w:val="00AF5A2F"/>
    <w:rsid w:val="00B119D5"/>
    <w:rsid w:val="00B21556"/>
    <w:rsid w:val="00B42051"/>
    <w:rsid w:val="00B51040"/>
    <w:rsid w:val="00B605DD"/>
    <w:rsid w:val="00BB0C98"/>
    <w:rsid w:val="00BE3285"/>
    <w:rsid w:val="00BF202D"/>
    <w:rsid w:val="00C02195"/>
    <w:rsid w:val="00C03680"/>
    <w:rsid w:val="00C1358B"/>
    <w:rsid w:val="00C148CA"/>
    <w:rsid w:val="00C14F0B"/>
    <w:rsid w:val="00C21FA7"/>
    <w:rsid w:val="00C24B19"/>
    <w:rsid w:val="00C809F3"/>
    <w:rsid w:val="00C86BD3"/>
    <w:rsid w:val="00CC11FC"/>
    <w:rsid w:val="00D742C7"/>
    <w:rsid w:val="00D74ECF"/>
    <w:rsid w:val="00DA67C3"/>
    <w:rsid w:val="00E05F6F"/>
    <w:rsid w:val="00E33AC2"/>
    <w:rsid w:val="00E46735"/>
    <w:rsid w:val="00E738C0"/>
    <w:rsid w:val="00E95855"/>
    <w:rsid w:val="00EB13F4"/>
    <w:rsid w:val="00F13C8F"/>
    <w:rsid w:val="00F22C90"/>
    <w:rsid w:val="00F675A7"/>
    <w:rsid w:val="00F76AD4"/>
    <w:rsid w:val="00F876E7"/>
    <w:rsid w:val="00FD610A"/>
    <w:rsid w:val="00FF4326"/>
    <w:rsid w:val="013BC8C8"/>
    <w:rsid w:val="0D87DC74"/>
    <w:rsid w:val="15C14D9C"/>
    <w:rsid w:val="169EAAB9"/>
    <w:rsid w:val="1754FEA1"/>
    <w:rsid w:val="22EB2087"/>
    <w:rsid w:val="31FB1797"/>
    <w:rsid w:val="41230814"/>
    <w:rsid w:val="4822DB50"/>
    <w:rsid w:val="529E7E9B"/>
    <w:rsid w:val="53BE99A7"/>
    <w:rsid w:val="66C1E58F"/>
    <w:rsid w:val="6A096062"/>
    <w:rsid w:val="6E8F5693"/>
    <w:rsid w:val="6EAC4733"/>
    <w:rsid w:val="70126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B3EE5"/>
  <w15:chartTrackingRefBased/>
  <w15:docId w15:val="{4D99DBBB-F3F3-4A0F-B2C6-84DB9641D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07283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728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728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728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28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283B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C21FA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jp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11AD1D-34A7-4BAC-AC88-2FB42C9DA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0</Pages>
  <Words>921</Words>
  <Characters>525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ne Lu</dc:creator>
  <cp:keywords/>
  <dc:description/>
  <cp:lastModifiedBy>Leanne Lu</cp:lastModifiedBy>
  <cp:revision>80</cp:revision>
  <dcterms:created xsi:type="dcterms:W3CDTF">2023-11-10T11:29:00Z</dcterms:created>
  <dcterms:modified xsi:type="dcterms:W3CDTF">2023-11-10T14:41:00Z</dcterms:modified>
</cp:coreProperties>
</file>